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347406" w14:textId="77777777"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7B5D88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14:paraId="5053D7A8" w14:textId="77777777"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C0574B">
        <w:rPr>
          <w:rFonts w:ascii="Times New Roman" w:hAnsi="Times New Roman" w:cs="Times New Roman"/>
          <w:b/>
          <w:sz w:val="24"/>
          <w:szCs w:val="24"/>
          <w:u w:val="single"/>
        </w:rPr>
        <w:t>Simplify</w:t>
      </w: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0574B">
        <w:rPr>
          <w:rFonts w:ascii="Times New Roman" w:hAnsi="Times New Roman" w:cs="Times New Roman"/>
          <w:b/>
          <w:sz w:val="24"/>
          <w:szCs w:val="24"/>
          <w:u w:val="single"/>
        </w:rPr>
        <w:t xml:space="preserve">Boolean Expressions </w:t>
      </w: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and Implement </w:t>
      </w:r>
      <w:r w:rsidR="00C0574B">
        <w:rPr>
          <w:rFonts w:ascii="Times New Roman" w:hAnsi="Times New Roman" w:cs="Times New Roman"/>
          <w:b/>
          <w:sz w:val="24"/>
          <w:szCs w:val="24"/>
          <w:u w:val="single"/>
        </w:rPr>
        <w:t xml:space="preserve">Respective </w:t>
      </w: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Digital Circuits Using </w:t>
      </w:r>
      <w:r w:rsidR="00C0574B">
        <w:rPr>
          <w:rFonts w:ascii="Times New Roman" w:hAnsi="Times New Roman" w:cs="Times New Roman"/>
          <w:b/>
          <w:sz w:val="24"/>
          <w:szCs w:val="24"/>
          <w:u w:val="single"/>
        </w:rPr>
        <w:t>Karnaugh Map</w:t>
      </w:r>
    </w:p>
    <w:p w14:paraId="3B851AD4" w14:textId="77777777" w:rsidR="000C0493" w:rsidRDefault="000C0493" w:rsidP="000C0493">
      <w:pPr>
        <w:rPr>
          <w:rFonts w:ascii="Times New Roman" w:hAnsi="Times New Roman" w:cs="Times New Roman"/>
          <w:sz w:val="24"/>
          <w:szCs w:val="24"/>
        </w:rPr>
      </w:pPr>
    </w:p>
    <w:p w14:paraId="7C6305D6" w14:textId="77777777" w:rsidR="007B5D88" w:rsidRDefault="007B5D88" w:rsidP="000C0493">
      <w:pPr>
        <w:rPr>
          <w:rFonts w:ascii="Times New Roman" w:hAnsi="Times New Roman" w:cs="Times New Roman"/>
          <w:color w:val="4472C4" w:themeColor="accent5"/>
          <w:sz w:val="24"/>
          <w:szCs w:val="24"/>
        </w:rPr>
      </w:pPr>
      <w:r w:rsidRPr="007B5D88">
        <w:rPr>
          <w:rFonts w:ascii="Times New Roman" w:hAnsi="Times New Roman" w:cs="Times New Roman"/>
          <w:b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For examples, refer to the following link: </w:t>
      </w:r>
      <w:hyperlink r:id="rId8" w:history="1">
        <w:r w:rsidRPr="00AB4B77">
          <w:rPr>
            <w:rStyle w:val="Hyperlink"/>
            <w:rFonts w:ascii="Times New Roman" w:hAnsi="Times New Roman" w:cs="Times New Roman"/>
            <w:sz w:val="24"/>
            <w:szCs w:val="24"/>
          </w:rPr>
          <w:t>https://www.geeksforgeeks.org/introduction-of-k-map-karnaugh-map</w:t>
        </w:r>
      </w:hyperlink>
    </w:p>
    <w:p w14:paraId="7DE3E63D" w14:textId="77777777" w:rsidR="007B5D88" w:rsidRPr="007B5D88" w:rsidRDefault="007B5D88" w:rsidP="000C0493">
      <w:pPr>
        <w:rPr>
          <w:rFonts w:ascii="Times New Roman" w:hAnsi="Times New Roman" w:cs="Times New Roman"/>
          <w:color w:val="4472C4" w:themeColor="accent5"/>
          <w:sz w:val="24"/>
          <w:szCs w:val="24"/>
        </w:rPr>
      </w:pPr>
    </w:p>
    <w:p w14:paraId="2B04A9F9" w14:textId="77777777"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6CF97A04" w14:textId="77777777" w:rsidR="00C0574B" w:rsidRPr="00C0574B" w:rsidRDefault="00C0574B" w:rsidP="00C057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Construct K-Map for the function given below. Show t</w:t>
      </w:r>
      <w:r w:rsidR="00EA1413">
        <w:rPr>
          <w:rFonts w:ascii="Times New Roman" w:hAnsi="Times New Roman" w:cs="Times New Roman"/>
          <w:b/>
          <w:sz w:val="24"/>
          <w:szCs w:val="24"/>
        </w:rPr>
        <w:t>he simplified output expression and verify the output with the help of software simulation.</w:t>
      </w:r>
    </w:p>
    <w:p w14:paraId="39CACD03" w14:textId="77777777" w:rsidR="00EA1413" w:rsidRPr="00EA1413" w:rsidRDefault="00C0574B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       </w:t>
      </w:r>
      <w:r w:rsidRPr="00EA1413">
        <w:rPr>
          <w:rFonts w:ascii="Times New Roman" w:hAnsi="Times New Roman" w:cs="Times New Roman"/>
          <w:color w:val="000000"/>
          <w:sz w:val="27"/>
          <w:szCs w:val="27"/>
        </w:rPr>
        <w:t xml:space="preserve">   </w:t>
      </w:r>
      <w:r w:rsidR="00EA1413" w:rsidRPr="00EA1413">
        <w:rPr>
          <w:rFonts w:ascii="Times New Roman" w:hAnsi="Times New Roman" w:cs="Times New Roman"/>
          <w:color w:val="000000"/>
          <w:sz w:val="27"/>
          <w:szCs w:val="27"/>
        </w:rPr>
        <w:t>Z = f(A,B) = </w:t>
      </w:r>
      <w:r w:rsidR="00EA1413" w:rsidRPr="00EA1413">
        <w:rPr>
          <w:rFonts w:ascii="Times New Roman" w:hAnsi="Times New Roman" w:cs="Times New Roman"/>
          <w:noProof/>
        </w:rPr>
        <w:drawing>
          <wp:inline distT="0" distB="0" distL="0" distR="0" wp14:anchorId="7975BCB7" wp14:editId="34D5BD41">
            <wp:extent cx="121285" cy="153035"/>
            <wp:effectExtent l="0" t="0" r="0" b="0"/>
            <wp:docPr id="6" name="Picture 6" descr="http://www.ee.surrey.ac.uk/Projects/Labview/minimisation/graphics/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ee.surrey.ac.uk/Projects/Labview/minimisation/graphics/a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1413" w:rsidRPr="00EA1413">
        <w:rPr>
          <w:rFonts w:ascii="Times New Roman" w:hAnsi="Times New Roman" w:cs="Times New Roman"/>
          <w:noProof/>
        </w:rPr>
        <w:drawing>
          <wp:inline distT="0" distB="0" distL="0" distR="0" wp14:anchorId="06CA3B5C" wp14:editId="1753FC9C">
            <wp:extent cx="105410" cy="153035"/>
            <wp:effectExtent l="0" t="0" r="8890" b="0"/>
            <wp:docPr id="5" name="Picture 5" descr="http://www.ee.surrey.ac.uk/Projects/Labview/minimisation/graphics/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ee.surrey.ac.uk/Projects/Labview/minimisation/graphics/b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1413" w:rsidRPr="00EA1413">
        <w:rPr>
          <w:rFonts w:ascii="Times New Roman" w:hAnsi="Times New Roman" w:cs="Times New Roman"/>
          <w:color w:val="000000"/>
          <w:sz w:val="27"/>
          <w:szCs w:val="27"/>
        </w:rPr>
        <w:t> + A </w:t>
      </w:r>
      <w:r w:rsidR="00EA1413" w:rsidRPr="00EA1413">
        <w:rPr>
          <w:rFonts w:ascii="Times New Roman" w:hAnsi="Times New Roman" w:cs="Times New Roman"/>
          <w:noProof/>
        </w:rPr>
        <w:drawing>
          <wp:inline distT="0" distB="0" distL="0" distR="0" wp14:anchorId="0C0EAB64" wp14:editId="29D1D014">
            <wp:extent cx="105410" cy="153035"/>
            <wp:effectExtent l="0" t="0" r="8890" b="0"/>
            <wp:docPr id="4" name="Picture 4" descr="http://www.ee.surrey.ac.uk/Projects/Labview/minimisation/graphics/b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ee.surrey.ac.uk/Projects/Labview/minimisation/graphics/b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1413" w:rsidRPr="00EA1413">
        <w:rPr>
          <w:rFonts w:ascii="Times New Roman" w:hAnsi="Times New Roman" w:cs="Times New Roman"/>
          <w:color w:val="000000"/>
          <w:sz w:val="27"/>
          <w:szCs w:val="27"/>
        </w:rPr>
        <w:t> + </w:t>
      </w:r>
      <w:r w:rsidR="00EA1413" w:rsidRPr="00EA1413">
        <w:rPr>
          <w:rFonts w:ascii="Times New Roman" w:hAnsi="Times New Roman" w:cs="Times New Roman"/>
          <w:noProof/>
        </w:rPr>
        <w:drawing>
          <wp:inline distT="0" distB="0" distL="0" distR="0" wp14:anchorId="7128644E" wp14:editId="359D0AC2">
            <wp:extent cx="121285" cy="153035"/>
            <wp:effectExtent l="0" t="0" r="0" b="0"/>
            <wp:docPr id="3" name="Picture 3" descr="http://www.ee.surrey.ac.uk/Projects/Labview/minimisation/graphics/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ee.surrey.ac.uk/Projects/Labview/minimisation/graphics/a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85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1413" w:rsidRPr="00EA1413">
        <w:rPr>
          <w:rFonts w:ascii="Times New Roman" w:hAnsi="Times New Roman" w:cs="Times New Roman"/>
          <w:color w:val="000000"/>
          <w:sz w:val="27"/>
          <w:szCs w:val="27"/>
        </w:rPr>
        <w:t>B</w:t>
      </w:r>
    </w:p>
    <w:p w14:paraId="3427B2C0" w14:textId="77777777" w:rsidR="00C0574B" w:rsidRDefault="00C0574B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          </w:t>
      </w:r>
      <w:r w:rsidRPr="00C0574B">
        <w:rPr>
          <w:rFonts w:ascii="Times New Roman" w:hAnsi="Times New Roman" w:cs="Times New Roman"/>
          <w:color w:val="000000"/>
          <w:sz w:val="27"/>
          <w:szCs w:val="27"/>
          <w:u w:val="single"/>
        </w:rPr>
        <w:t>K-Map</w:t>
      </w:r>
    </w:p>
    <w:p w14:paraId="72012E3D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257C6BB" w14:textId="472395D3" w:rsidR="00EA1413" w:rsidRDefault="006032DC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 wp14:anchorId="3B37A568" wp14:editId="656D7B4D">
            <wp:extent cx="5943600" cy="7924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FD56A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95B296A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9507C2E" w14:textId="77777777" w:rsidR="00EA1413" w:rsidRPr="002E2C64" w:rsidRDefault="00EA1413" w:rsidP="00C0574B">
      <w:pPr>
        <w:rPr>
          <w:rFonts w:ascii="Times New Roman" w:hAnsi="Times New Roman" w:cs="Times New Roman"/>
          <w:color w:val="0D0D0D" w:themeColor="text1" w:themeTint="F2"/>
          <w:sz w:val="27"/>
          <w:szCs w:val="27"/>
          <w:highlight w:val="green"/>
        </w:rPr>
      </w:pPr>
      <w:r w:rsidRPr="002E2C64">
        <w:rPr>
          <w:rFonts w:ascii="Times New Roman" w:hAnsi="Times New Roman" w:cs="Times New Roman"/>
          <w:color w:val="0D0D0D" w:themeColor="text1" w:themeTint="F2"/>
          <w:sz w:val="27"/>
          <w:szCs w:val="27"/>
        </w:rPr>
        <w:t xml:space="preserve">         </w:t>
      </w:r>
      <w:r w:rsidRPr="002E2C64">
        <w:rPr>
          <w:rFonts w:ascii="Times New Roman" w:hAnsi="Times New Roman" w:cs="Times New Roman"/>
          <w:color w:val="0D0D0D" w:themeColor="text1" w:themeTint="F2"/>
          <w:sz w:val="27"/>
          <w:szCs w:val="27"/>
          <w:highlight w:val="green"/>
          <w:u w:val="single"/>
        </w:rPr>
        <w:t>Simplified Output Function</w:t>
      </w:r>
    </w:p>
    <w:p w14:paraId="7FB8E525" w14:textId="77777777" w:rsidR="00EA1413" w:rsidRPr="002E2C64" w:rsidRDefault="00F55131" w:rsidP="00C0574B">
      <w:pPr>
        <w:rPr>
          <w:rFonts w:ascii="Times New Roman" w:hAnsi="Times New Roman" w:cs="Times New Roman"/>
          <w:color w:val="0D0D0D" w:themeColor="text1" w:themeTint="F2"/>
          <w:sz w:val="27"/>
          <w:szCs w:val="27"/>
        </w:rPr>
      </w:pPr>
      <w:r w:rsidRPr="002E2C64">
        <w:rPr>
          <w:rFonts w:ascii="Times New Roman" w:hAnsi="Times New Roman" w:cs="Times New Roman"/>
          <w:color w:val="0D0D0D" w:themeColor="text1" w:themeTint="F2"/>
          <w:sz w:val="27"/>
          <w:szCs w:val="27"/>
          <w:highlight w:val="green"/>
        </w:rPr>
        <w:t>F=A+B</w:t>
      </w:r>
    </w:p>
    <w:p w14:paraId="733BC6FB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74D85D7" w14:textId="77777777" w:rsidR="0001239C" w:rsidRDefault="00EA1413" w:rsidP="0001239C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   </w:t>
      </w:r>
      <w:r w:rsidR="0001239C" w:rsidRPr="00EA1413">
        <w:rPr>
          <w:rFonts w:ascii="Times New Roman" w:hAnsi="Times New Roman" w:cs="Times New Roman"/>
          <w:color w:val="000000"/>
          <w:sz w:val="27"/>
          <w:szCs w:val="27"/>
          <w:u w:val="single"/>
        </w:rPr>
        <w:t>Software Simulation</w:t>
      </w:r>
      <w:r w:rsidR="0001239C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of Logic Circuit From Simplified Function</w:t>
      </w:r>
    </w:p>
    <w:p w14:paraId="54147048" w14:textId="77777777" w:rsidR="00EA1413" w:rsidRPr="007B5D88" w:rsidRDefault="0001239C" w:rsidP="0001239C">
      <w:pPr>
        <w:rPr>
          <w:rFonts w:ascii="Times New Roman" w:hAnsi="Times New Roman" w:cs="Times New Roman"/>
          <w:color w:val="000000"/>
          <w:sz w:val="20"/>
          <w:szCs w:val="20"/>
        </w:rPr>
      </w:pPr>
      <w:r w:rsidRPr="007B5D88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="007B5D88">
        <w:rPr>
          <w:rFonts w:ascii="Times New Roman" w:hAnsi="Times New Roman" w:cs="Times New Roman"/>
          <w:color w:val="FF0000"/>
          <w:sz w:val="20"/>
          <w:szCs w:val="20"/>
        </w:rPr>
        <w:t xml:space="preserve">         </w:t>
      </w:r>
      <w:r w:rsidR="00EA1413" w:rsidRPr="007B5D88">
        <w:rPr>
          <w:rFonts w:ascii="Times New Roman" w:hAnsi="Times New Roman" w:cs="Times New Roman"/>
          <w:color w:val="FF0000"/>
          <w:sz w:val="20"/>
          <w:szCs w:val="20"/>
        </w:rPr>
        <w:t>(Show here your results for each combination)</w:t>
      </w:r>
    </w:p>
    <w:p w14:paraId="2F245891" w14:textId="2AFE6710" w:rsidR="00EA1413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inPUts are 111111 and output is 0</w:t>
      </w:r>
    </w:p>
    <w:p w14:paraId="2066876C" w14:textId="7CC4AB79" w:rsidR="00EA1413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3CDC75FF" wp14:editId="2B8C3CA0">
            <wp:extent cx="5943600" cy="32416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338EB" w14:textId="44860F8A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Inputs are 011111 and output is 0</w:t>
      </w:r>
    </w:p>
    <w:p w14:paraId="660F0190" w14:textId="47B8679E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3712623E" wp14:editId="6B1CB77F">
            <wp:extent cx="5943600" cy="3126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E235" w14:textId="1784A028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Inputs are 001111 and output is 1</w:t>
      </w:r>
    </w:p>
    <w:p w14:paraId="5600EEC7" w14:textId="40715CEB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219682F1" wp14:editId="74140E31">
            <wp:extent cx="5943600" cy="3209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68B98" w14:textId="68E154C7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Inputs are 000111 and output is 1</w:t>
      </w:r>
    </w:p>
    <w:p w14:paraId="277E49FC" w14:textId="4E457B37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0D7841FB" wp14:editId="14A9B9B1">
            <wp:extent cx="5943600" cy="33845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4C47F" w14:textId="4546C6B0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Inputs are 000000 and output is 1</w:t>
      </w:r>
    </w:p>
    <w:p w14:paraId="47412D9F" w14:textId="1111B4CF" w:rsidR="001D0D66" w:rsidRDefault="001D0D66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6F523600" wp14:editId="056B195A">
            <wp:extent cx="5943600" cy="29216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FE6C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1BDE33F4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367BCC64" w14:textId="77777777" w:rsidR="00EA1413" w:rsidRDefault="00EA1413" w:rsidP="00EA1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>Minimize the following function using K-Map. Verify the output expression with the help of simulation.</w:t>
      </w:r>
    </w:p>
    <w:p w14:paraId="465CED5F" w14:textId="77777777" w:rsidR="00EA1413" w:rsidRDefault="00EA1413" w:rsidP="00EA1413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14:paraId="760B3591" w14:textId="77777777" w:rsidR="00EA1413" w:rsidRDefault="00EA1413" w:rsidP="00EA1413">
      <w:pPr>
        <w:pStyle w:val="ListParagraph"/>
        <w:rPr>
          <w:rFonts w:ascii="Times New Roman" w:hAnsi="Times New Roman" w:cs="Times New Roman"/>
        </w:rPr>
      </w:pPr>
      <w:r w:rsidRPr="00EA1413">
        <w:rPr>
          <w:rFonts w:ascii="Times New Roman" w:hAnsi="Times New Roman" w:cs="Times New Roman"/>
        </w:rPr>
        <w:lastRenderedPageBreak/>
        <w:t xml:space="preserve">f(a,b,c,d) = </w:t>
      </w:r>
      <w:r w:rsidRPr="00EA1413">
        <w:rPr>
          <w:rFonts w:ascii="Times New Roman" w:hAnsi="Times New Roman" w:cs="Times New Roman"/>
        </w:rPr>
        <w:sym w:font="Symbol" w:char="F0E5"/>
      </w:r>
      <w:r w:rsidRPr="00EA1413">
        <w:rPr>
          <w:rFonts w:ascii="Times New Roman" w:hAnsi="Times New Roman" w:cs="Times New Roman"/>
        </w:rPr>
        <w:t>m(3,7,11,12,13,14,15)</w:t>
      </w:r>
    </w:p>
    <w:p w14:paraId="2712F6A3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          </w:t>
      </w:r>
      <w:r w:rsidRPr="00C0574B">
        <w:rPr>
          <w:rFonts w:ascii="Times New Roman" w:hAnsi="Times New Roman" w:cs="Times New Roman"/>
          <w:color w:val="000000"/>
          <w:sz w:val="27"/>
          <w:szCs w:val="27"/>
          <w:u w:val="single"/>
        </w:rPr>
        <w:t>K-Map</w:t>
      </w:r>
    </w:p>
    <w:p w14:paraId="1D8C818A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3252590F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C2F6AB2" w14:textId="7AAD738B" w:rsidR="00EA1413" w:rsidRDefault="008E15E0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 wp14:anchorId="6B368D9C" wp14:editId="52A981BD">
            <wp:extent cx="5943600" cy="7924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CE4C3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980EC3A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    </w:t>
      </w:r>
      <w:r w:rsidRPr="00EA1413">
        <w:rPr>
          <w:rFonts w:ascii="Times New Roman" w:hAnsi="Times New Roman" w:cs="Times New Roman"/>
          <w:color w:val="000000"/>
          <w:sz w:val="27"/>
          <w:szCs w:val="27"/>
          <w:u w:val="single"/>
        </w:rPr>
        <w:t>Simplified Output Functi</w:t>
      </w: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on</w:t>
      </w:r>
    </w:p>
    <w:p w14:paraId="31F32950" w14:textId="77777777" w:rsidR="00EA1413" w:rsidRDefault="00B41570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3745DC">
        <w:rPr>
          <w:rFonts w:ascii="Times New Roman" w:hAnsi="Times New Roman" w:cs="Times New Roman"/>
          <w:color w:val="000000"/>
          <w:sz w:val="27"/>
          <w:szCs w:val="27"/>
          <w:highlight w:val="red"/>
        </w:rPr>
        <w:t>F=AB+CD</w:t>
      </w:r>
    </w:p>
    <w:p w14:paraId="5884BD66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7762DC00" w14:textId="77777777" w:rsidR="0001239C" w:rsidRDefault="00EA1413" w:rsidP="00EA1413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   </w:t>
      </w:r>
      <w:r w:rsidRPr="00EA1413">
        <w:rPr>
          <w:rFonts w:ascii="Times New Roman" w:hAnsi="Times New Roman" w:cs="Times New Roman"/>
          <w:color w:val="000000"/>
          <w:sz w:val="27"/>
          <w:szCs w:val="27"/>
          <w:u w:val="single"/>
        </w:rPr>
        <w:t>Software Simulation</w:t>
      </w: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</w:t>
      </w:r>
      <w:r w:rsidR="0001239C">
        <w:rPr>
          <w:rFonts w:ascii="Times New Roman" w:hAnsi="Times New Roman" w:cs="Times New Roman"/>
          <w:color w:val="000000"/>
          <w:sz w:val="27"/>
          <w:szCs w:val="27"/>
          <w:u w:val="single"/>
        </w:rPr>
        <w:t>of Logic Circuit From Simplified Function</w:t>
      </w:r>
    </w:p>
    <w:p w14:paraId="6557AB8B" w14:textId="77777777" w:rsidR="008A069C" w:rsidRDefault="008A069C" w:rsidP="00EA1413">
      <w:pPr>
        <w:rPr>
          <w:rFonts w:ascii="Times New Roman" w:hAnsi="Times New Roman" w:cs="Times New Roman"/>
          <w:color w:val="FF0000"/>
          <w:sz w:val="20"/>
          <w:szCs w:val="20"/>
          <w:u w:val="single"/>
        </w:rPr>
      </w:pPr>
    </w:p>
    <w:p w14:paraId="38ECA33E" w14:textId="5D1AB9D3" w:rsidR="00EA1413" w:rsidRDefault="001D50A9" w:rsidP="00EA1413">
      <w:pPr>
        <w:rPr>
          <w:rFonts w:ascii="Times New Roman" w:hAnsi="Times New Roman" w:cs="Times New Roman"/>
          <w:noProof/>
          <w:color w:val="833C0B" w:themeColor="accent2" w:themeShade="80"/>
          <w:sz w:val="27"/>
          <w:szCs w:val="27"/>
          <w:u w:val="single"/>
        </w:rPr>
      </w:pPr>
      <w:r w:rsidRPr="001D50A9">
        <w:rPr>
          <w:rFonts w:ascii="Times New Roman" w:hAnsi="Times New Roman" w:cs="Times New Roman"/>
          <w:noProof/>
          <w:color w:val="833C0B" w:themeColor="accent2" w:themeShade="80"/>
          <w:sz w:val="27"/>
          <w:szCs w:val="27"/>
          <w:u w:val="single"/>
        </w:rPr>
        <w:t>Inputs are 0000 and output is 0</w:t>
      </w:r>
    </w:p>
    <w:p w14:paraId="6A24A709" w14:textId="13BD2386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55324581" wp14:editId="72647A85">
            <wp:extent cx="5943600" cy="311531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89209" w14:textId="2527B77E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000 and output is 0</w:t>
      </w:r>
    </w:p>
    <w:p w14:paraId="7FB71C02" w14:textId="17E1BD48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0C0047D9" wp14:editId="63CC26FB">
            <wp:extent cx="5943600" cy="328739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740B5" w14:textId="3AB62E69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100 and output is 1</w:t>
      </w:r>
    </w:p>
    <w:p w14:paraId="7A1F5233" w14:textId="704A1912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2CAB072E" wp14:editId="07DE2550">
            <wp:extent cx="5943600" cy="30099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0C269" w14:textId="052C841F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110 and output is 1</w:t>
      </w:r>
    </w:p>
    <w:p w14:paraId="17D54D90" w14:textId="5472E4BE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7569BE2A" wp14:editId="1B997546">
            <wp:extent cx="5943600" cy="27908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E2A02" w14:textId="144D6195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111 and output is 1</w:t>
      </w:r>
    </w:p>
    <w:p w14:paraId="77A55430" w14:textId="3CD5B222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6305AC48" wp14:editId="2C9DCD32">
            <wp:extent cx="5943600" cy="31146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F9A51" w14:textId="14037D88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0001 and output is 0</w:t>
      </w:r>
    </w:p>
    <w:p w14:paraId="64F37F87" w14:textId="64C5FEF6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433B9ED8" wp14:editId="104C9392">
            <wp:extent cx="5943600" cy="2895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302AE" w14:textId="05DF5544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0011 and output is 1</w:t>
      </w:r>
    </w:p>
    <w:p w14:paraId="63D6B7B1" w14:textId="0DA03B37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5FF10DF3" wp14:editId="0BF78E4B">
            <wp:extent cx="5943600" cy="27832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7403" w14:textId="16587666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0111 and ouput is 1</w:t>
      </w:r>
    </w:p>
    <w:p w14:paraId="5AC2D2D0" w14:textId="2257C5A6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4431F372" wp14:editId="15C0D929">
            <wp:extent cx="5943600" cy="2860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63D49" w14:textId="05A51F7F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011 and output is 1</w:t>
      </w:r>
    </w:p>
    <w:p w14:paraId="2AB60342" w14:textId="430A3975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3D39CB5B" wp14:editId="44FD4343">
            <wp:extent cx="5943600" cy="27165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B085B" w14:textId="5642EB21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001 and output is 0</w:t>
      </w:r>
    </w:p>
    <w:p w14:paraId="09EC0022" w14:textId="6043420E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lastRenderedPageBreak/>
        <w:drawing>
          <wp:inline distT="0" distB="0" distL="0" distR="0" wp14:anchorId="19173279" wp14:editId="597C6C7C">
            <wp:extent cx="5943600" cy="3286760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F09A" w14:textId="2F38000C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Inputs are 1101 and output is 1</w:t>
      </w:r>
    </w:p>
    <w:p w14:paraId="126693D8" w14:textId="24DC44DF" w:rsidR="007D1638" w:rsidRDefault="007D1638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noProof/>
        </w:rPr>
        <w:drawing>
          <wp:inline distT="0" distB="0" distL="0" distR="0" wp14:anchorId="71021340" wp14:editId="0070C466">
            <wp:extent cx="5943600" cy="30359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ADC14" w14:textId="0ED2486F" w:rsidR="002E2C64" w:rsidRDefault="002E2C64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  <w:t>Etc…</w:t>
      </w:r>
    </w:p>
    <w:p w14:paraId="2A682B9A" w14:textId="77777777" w:rsid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</w:p>
    <w:p w14:paraId="6958F259" w14:textId="77777777" w:rsidR="001D50A9" w:rsidRPr="001D50A9" w:rsidRDefault="001D50A9" w:rsidP="00EA1413">
      <w:pPr>
        <w:rPr>
          <w:rFonts w:ascii="Times New Roman" w:hAnsi="Times New Roman" w:cs="Times New Roman"/>
          <w:color w:val="833C0B" w:themeColor="accent2" w:themeShade="80"/>
          <w:sz w:val="27"/>
          <w:szCs w:val="27"/>
          <w:u w:val="single"/>
        </w:rPr>
      </w:pPr>
    </w:p>
    <w:p w14:paraId="693F5A89" w14:textId="77777777" w:rsidR="00EA1413" w:rsidRPr="00426EB2" w:rsidRDefault="00426EB2" w:rsidP="00EA1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>Construct K-Map for the given POS form given below. Simulate your final expression</w:t>
      </w:r>
      <w:r w:rsidR="0001239C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(reduced)</w:t>
      </w:r>
      <w:r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and show the results.</w:t>
      </w:r>
    </w:p>
    <w:p w14:paraId="3E8131E1" w14:textId="77777777" w:rsidR="00426EB2" w:rsidRPr="00426EB2" w:rsidRDefault="00426EB2" w:rsidP="00426EB2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</w:p>
    <w:p w14:paraId="7D636518" w14:textId="77777777" w:rsidR="00426EB2" w:rsidRPr="00426EB2" w:rsidRDefault="00426EB2" w:rsidP="00426EB2">
      <w:pPr>
        <w:pStyle w:val="ListParagraph"/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426EB2">
        <w:rPr>
          <w:rFonts w:ascii="Times New Roman" w:hAnsi="Times New Roman" w:cs="Times New Roman"/>
          <w:shd w:val="clear" w:color="auto" w:fill="FFFFFF"/>
        </w:rPr>
        <w:t>F(A,B,C,D)=</w:t>
      </w:r>
      <w:r w:rsidRPr="0001239C">
        <w:rPr>
          <w:rFonts w:ascii="Times New Roman" w:hAnsi="Times New Roman" w:cs="Times New Roman"/>
          <w:b/>
          <w:shd w:val="clear" w:color="auto" w:fill="FFFFFF"/>
        </w:rPr>
        <w:t>π</w:t>
      </w:r>
      <w:r w:rsidRPr="00426EB2">
        <w:rPr>
          <w:rFonts w:ascii="Times New Roman" w:hAnsi="Times New Roman" w:cs="Times New Roman"/>
          <w:shd w:val="clear" w:color="auto" w:fill="FFFFFF"/>
        </w:rPr>
        <w:t>(3,5,7,8,10,11,12,13)</w:t>
      </w:r>
    </w:p>
    <w:p w14:paraId="692A3A2F" w14:textId="52C88393"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color w:val="000000"/>
          <w:sz w:val="27"/>
          <w:szCs w:val="27"/>
        </w:rPr>
        <w:t xml:space="preserve">           </w:t>
      </w:r>
      <w:r w:rsidRPr="00C0574B">
        <w:rPr>
          <w:rFonts w:ascii="Times New Roman" w:hAnsi="Times New Roman" w:cs="Times New Roman"/>
          <w:color w:val="000000"/>
          <w:sz w:val="27"/>
          <w:szCs w:val="27"/>
          <w:u w:val="single"/>
        </w:rPr>
        <w:t>K-Map</w:t>
      </w:r>
    </w:p>
    <w:p w14:paraId="716C8DAB" w14:textId="3688B9CF" w:rsidR="001B58D5" w:rsidRDefault="001B58D5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 wp14:anchorId="4FBDF7AF" wp14:editId="1F0C50E9">
            <wp:extent cx="5943600" cy="79248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D18C2" w14:textId="7DD8E852" w:rsidR="001B58D5" w:rsidRDefault="001B58D5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 wp14:anchorId="44EF66F4" wp14:editId="66AC5F82">
            <wp:extent cx="5943600" cy="44577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599CA" w14:textId="77777777" w:rsidR="001B58D5" w:rsidRDefault="001B58D5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4070FA5" w14:textId="77777777"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6DEFD600" w14:textId="3C137DA9"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24F1AC85" w14:textId="3024ED11" w:rsidR="00391224" w:rsidRDefault="00391224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66744128" w14:textId="77777777"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14F48961" w14:textId="77777777"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4470CA8" w14:textId="77777777" w:rsidR="00426EB2" w:rsidRDefault="0001239C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 </w:t>
      </w:r>
      <w:r w:rsidR="00426EB2" w:rsidRPr="00EA1413">
        <w:rPr>
          <w:rFonts w:ascii="Times New Roman" w:hAnsi="Times New Roman" w:cs="Times New Roman"/>
          <w:color w:val="000000"/>
          <w:sz w:val="27"/>
          <w:szCs w:val="27"/>
          <w:u w:val="single"/>
        </w:rPr>
        <w:t>Simplified Output Functi</w:t>
      </w:r>
      <w:r w:rsidR="00426EB2">
        <w:rPr>
          <w:rFonts w:ascii="Times New Roman" w:hAnsi="Times New Roman" w:cs="Times New Roman"/>
          <w:color w:val="000000"/>
          <w:sz w:val="27"/>
          <w:szCs w:val="27"/>
          <w:u w:val="single"/>
        </w:rPr>
        <w:t>on</w:t>
      </w:r>
    </w:p>
    <w:p w14:paraId="34BD4846" w14:textId="0100EE27" w:rsidR="00426EB2" w:rsidRDefault="001B58D5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8A069C">
        <w:rPr>
          <w:rFonts w:ascii="Times New Roman" w:hAnsi="Times New Roman" w:cs="Times New Roman"/>
          <w:color w:val="000000"/>
          <w:sz w:val="27"/>
          <w:szCs w:val="27"/>
          <w:highlight w:val="yellow"/>
        </w:rPr>
        <w:t>F=(C’+D’+A).(B’+C+D’).(A’+C+D).(A’+B+C’)</w:t>
      </w:r>
    </w:p>
    <w:p w14:paraId="5C8A6498" w14:textId="77777777"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4441F9C7" w14:textId="77777777" w:rsidR="0001239C" w:rsidRDefault="0001239C" w:rsidP="00426EB2">
      <w:p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</w:t>
      </w:r>
      <w:r w:rsidRPr="00EA1413">
        <w:rPr>
          <w:rFonts w:ascii="Times New Roman" w:hAnsi="Times New Roman" w:cs="Times New Roman"/>
          <w:color w:val="000000"/>
          <w:sz w:val="27"/>
          <w:szCs w:val="27"/>
          <w:u w:val="single"/>
        </w:rPr>
        <w:t>Software Simulation</w:t>
      </w: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of Logic Circuit From Simplified Function</w:t>
      </w:r>
      <w:r w:rsidRPr="00EA1413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</w:t>
      </w:r>
    </w:p>
    <w:p w14:paraId="640F17C3" w14:textId="77777777" w:rsidR="007B5D88" w:rsidRDefault="007B5D88" w:rsidP="00426EB2">
      <w:pPr>
        <w:rPr>
          <w:rFonts w:ascii="Times New Roman" w:hAnsi="Times New Roman" w:cs="Times New Roman"/>
          <w:color w:val="FF0000"/>
          <w:sz w:val="20"/>
          <w:szCs w:val="20"/>
        </w:rPr>
      </w:pPr>
    </w:p>
    <w:p w14:paraId="320F79AB" w14:textId="77777777" w:rsidR="007B5D88" w:rsidRDefault="007B5D88" w:rsidP="00426EB2">
      <w:pPr>
        <w:rPr>
          <w:rFonts w:ascii="Times New Roman" w:hAnsi="Times New Roman" w:cs="Times New Roman"/>
          <w:color w:val="FF0000"/>
          <w:sz w:val="20"/>
          <w:szCs w:val="20"/>
        </w:rPr>
      </w:pPr>
    </w:p>
    <w:p w14:paraId="16BB6932" w14:textId="2BF07415" w:rsidR="007B5D88" w:rsidRDefault="00BE09D5" w:rsidP="00426EB2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lastRenderedPageBreak/>
        <w:t>INPUTS Are 1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00000000000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 and Output is 1</w:t>
      </w:r>
    </w:p>
    <w:p w14:paraId="42A218AE" w14:textId="50336F66" w:rsidR="00BE09D5" w:rsidRDefault="00BE09D5" w:rsidP="00426EB2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>
        <w:rPr>
          <w:noProof/>
        </w:rPr>
        <w:drawing>
          <wp:inline distT="0" distB="0" distL="0" distR="0" wp14:anchorId="604575BE" wp14:editId="48351B4D">
            <wp:extent cx="5943600" cy="27870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22293" w14:textId="77777777" w:rsidR="00BE09D5" w:rsidRDefault="00BE09D5" w:rsidP="00426EB2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681E9EF3" w14:textId="68F7603B" w:rsidR="00BE09D5" w:rsidRDefault="00BE09D5" w:rsidP="00426EB2">
      <w:pPr>
        <w:rPr>
          <w:rFonts w:ascii="Times New Roman" w:hAnsi="Times New Roman" w:cs="Times New Roman"/>
          <w:color w:val="833C0B" w:themeColor="accent2" w:themeShade="80"/>
          <w:sz w:val="20"/>
          <w:szCs w:val="20"/>
        </w:rPr>
      </w:pPr>
    </w:p>
    <w:p w14:paraId="07E4B030" w14:textId="5CF68F20" w:rsidR="00BE09D5" w:rsidRDefault="00BE09D5" w:rsidP="00BE09D5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INPUTS Are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000000000000 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and Output is 1</w:t>
      </w:r>
    </w:p>
    <w:p w14:paraId="79DDA93F" w14:textId="77777777" w:rsidR="00A470B7" w:rsidRDefault="00A470B7" w:rsidP="00BE09D5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3BA56B46" w14:textId="77777777" w:rsidR="00BE09D5" w:rsidRDefault="00BE09D5" w:rsidP="00BE09D5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485350C0" w14:textId="24488A7E" w:rsidR="00BE09D5" w:rsidRDefault="00BE09D5" w:rsidP="00426EB2">
      <w:pPr>
        <w:rPr>
          <w:rFonts w:ascii="Times New Roman" w:hAnsi="Times New Roman" w:cs="Times New Roman"/>
          <w:color w:val="833C0B" w:themeColor="accent2" w:themeShade="80"/>
          <w:sz w:val="20"/>
          <w:szCs w:val="20"/>
        </w:rPr>
      </w:pPr>
      <w:r>
        <w:rPr>
          <w:noProof/>
        </w:rPr>
        <w:drawing>
          <wp:inline distT="0" distB="0" distL="0" distR="0" wp14:anchorId="59AA4836" wp14:editId="31B0B36D">
            <wp:extent cx="5943600" cy="2778760"/>
            <wp:effectExtent l="0" t="0" r="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4C1BA" w14:textId="725113AD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INPUTS Are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100000000000 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and Output is 1</w:t>
      </w:r>
    </w:p>
    <w:p w14:paraId="31FBC18D" w14:textId="3783C191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BE89F20" wp14:editId="27864C24">
            <wp:extent cx="5943600" cy="296926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09BC6" w14:textId="103F6763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INPUTS Are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111000000000 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and Output is 1</w:t>
      </w:r>
    </w:p>
    <w:p w14:paraId="6B6DF244" w14:textId="2F199224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>
        <w:rPr>
          <w:noProof/>
        </w:rPr>
        <w:drawing>
          <wp:inline distT="0" distB="0" distL="0" distR="0" wp14:anchorId="764FA9C8" wp14:editId="7C3C446A">
            <wp:extent cx="5943600" cy="29978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5409B" w14:textId="7C691690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INPUTS Are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111100000000 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and Output is 1</w:t>
      </w:r>
    </w:p>
    <w:p w14:paraId="669399A2" w14:textId="687516D3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2449665" wp14:editId="3903DC08">
            <wp:extent cx="5943600" cy="289941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C9B93" w14:textId="754EB17A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INPUTS Are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1111110000000 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and Output is 1</w:t>
      </w:r>
    </w:p>
    <w:p w14:paraId="66FB83B0" w14:textId="52B4E6D0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>
        <w:rPr>
          <w:noProof/>
        </w:rPr>
        <w:drawing>
          <wp:inline distT="0" distB="0" distL="0" distR="0" wp14:anchorId="010793A1" wp14:editId="415774EE">
            <wp:extent cx="5943600" cy="2812415"/>
            <wp:effectExtent l="0" t="0" r="0" b="698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99775" w14:textId="77777777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7A2E3B34" w14:textId="66A15756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INPUTS Are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1111111000000 </w:t>
      </w:r>
      <w:r w:rsidRPr="00BE09D5"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 xml:space="preserve">and Output is </w:t>
      </w:r>
      <w: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  <w:t>0</w:t>
      </w:r>
    </w:p>
    <w:p w14:paraId="56A06677" w14:textId="232D3AD1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9362A36" wp14:editId="7F0027D0">
            <wp:extent cx="5943600" cy="2816860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83DD5" w14:textId="77777777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54A5A2C1" w14:textId="77777777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04C6A6C2" w14:textId="77777777" w:rsidR="00A470B7" w:rsidRDefault="00A470B7" w:rsidP="00A470B7">
      <w:pPr>
        <w:rPr>
          <w:rFonts w:ascii="Times New Roman" w:hAnsi="Times New Roman" w:cs="Times New Roman"/>
          <w:noProof/>
          <w:color w:val="833C0B" w:themeColor="accent2" w:themeShade="80"/>
          <w:sz w:val="20"/>
          <w:szCs w:val="20"/>
        </w:rPr>
      </w:pPr>
    </w:p>
    <w:p w14:paraId="0DF5B887" w14:textId="77777777" w:rsidR="00A470B7" w:rsidRDefault="00A470B7" w:rsidP="00426EB2">
      <w:pPr>
        <w:rPr>
          <w:rFonts w:ascii="Times New Roman" w:hAnsi="Times New Roman" w:cs="Times New Roman"/>
          <w:color w:val="833C0B" w:themeColor="accent2" w:themeShade="80"/>
          <w:sz w:val="20"/>
          <w:szCs w:val="20"/>
        </w:rPr>
      </w:pPr>
    </w:p>
    <w:p w14:paraId="2FC6C4F8" w14:textId="777F1B15" w:rsidR="00A470B7" w:rsidRDefault="00A470B7" w:rsidP="00426EB2">
      <w:pPr>
        <w:rPr>
          <w:rFonts w:ascii="Times New Roman" w:hAnsi="Times New Roman" w:cs="Times New Roman"/>
          <w:color w:val="833C0B" w:themeColor="accent2" w:themeShade="80"/>
          <w:sz w:val="20"/>
          <w:szCs w:val="20"/>
        </w:rPr>
      </w:pPr>
    </w:p>
    <w:p w14:paraId="623EEF49" w14:textId="236EAAB3" w:rsidR="00A470B7" w:rsidRDefault="00A470B7" w:rsidP="00426EB2">
      <w:pPr>
        <w:rPr>
          <w:rFonts w:ascii="Times New Roman" w:hAnsi="Times New Roman" w:cs="Times New Roman"/>
          <w:color w:val="833C0B" w:themeColor="accent2" w:themeShade="80"/>
          <w:sz w:val="20"/>
          <w:szCs w:val="20"/>
        </w:rPr>
      </w:pPr>
    </w:p>
    <w:p w14:paraId="67974D12" w14:textId="77777777" w:rsidR="00A470B7" w:rsidRPr="00BE09D5" w:rsidRDefault="00A470B7" w:rsidP="00426EB2">
      <w:pPr>
        <w:rPr>
          <w:rFonts w:ascii="Times New Roman" w:hAnsi="Times New Roman" w:cs="Times New Roman"/>
          <w:color w:val="833C0B" w:themeColor="accent2" w:themeShade="80"/>
          <w:sz w:val="20"/>
          <w:szCs w:val="20"/>
        </w:rPr>
      </w:pPr>
    </w:p>
    <w:p w14:paraId="2EBF4F00" w14:textId="77777777"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C467070" w14:textId="77777777" w:rsidR="00EA1413" w:rsidRPr="00426EB2" w:rsidRDefault="00426EB2" w:rsidP="00426E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 xml:space="preserve">Devise a minimized expression for the given </w:t>
      </w:r>
      <w:r w:rsidR="00CD739F">
        <w:rPr>
          <w:rFonts w:ascii="Times New Roman" w:hAnsi="Times New Roman" w:cs="Times New Roman"/>
          <w:b/>
          <w:color w:val="000000"/>
          <w:sz w:val="27"/>
          <w:szCs w:val="27"/>
        </w:rPr>
        <w:t>truth table using K-Map</w:t>
      </w:r>
      <w:r w:rsidR="007B5D88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(SOP form)</w:t>
      </w:r>
      <w:r>
        <w:rPr>
          <w:rFonts w:ascii="Times New Roman" w:hAnsi="Times New Roman" w:cs="Times New Roman"/>
          <w:b/>
          <w:color w:val="000000"/>
          <w:sz w:val="27"/>
          <w:szCs w:val="27"/>
        </w:rPr>
        <w:t>.</w:t>
      </w:r>
    </w:p>
    <w:p w14:paraId="355476CB" w14:textId="77777777" w:rsidR="00426EB2" w:rsidRPr="00426EB2" w:rsidRDefault="00426EB2" w:rsidP="00426EB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</w:p>
    <w:p w14:paraId="045E1833" w14:textId="77777777" w:rsidR="00EA1413" w:rsidRPr="00EA1413" w:rsidRDefault="00EA1413" w:rsidP="00EA1413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14:paraId="28D316D3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51F5C44" w14:textId="77777777" w:rsidR="00EA1413" w:rsidRDefault="007B5D8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0012D2" wp14:editId="16DEDCA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257300" cy="1804458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8044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237EB5" w14:textId="77777777"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    </w:t>
      </w:r>
    </w:p>
    <w:p w14:paraId="6FC0D612" w14:textId="77777777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53E15518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68A4A92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25B7625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9D01846" w14:textId="075413FE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lastRenderedPageBreak/>
        <w:t>K-Map</w:t>
      </w:r>
    </w:p>
    <w:p w14:paraId="3F8F9B3D" w14:textId="62ECB761" w:rsidR="00476A4B" w:rsidRDefault="00476A4B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 wp14:anchorId="2E43E712" wp14:editId="5A4E5B03">
            <wp:extent cx="5943600" cy="79248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FFD11" w14:textId="77777777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4DC3229" w14:textId="14B538E3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2E7D13F1" w14:textId="77777777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0F72D9DC" w14:textId="77777777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441C8BD3" w14:textId="77777777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Expression</w:t>
      </w:r>
    </w:p>
    <w:p w14:paraId="162CF702" w14:textId="1F34EA46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Out</w:t>
      </w:r>
      <w:r w:rsidR="00476A4B">
        <w:rPr>
          <w:rFonts w:ascii="Times New Roman" w:hAnsi="Times New Roman" w:cs="Times New Roman"/>
          <w:color w:val="000000"/>
          <w:sz w:val="27"/>
          <w:szCs w:val="27"/>
        </w:rPr>
        <w:t xml:space="preserve">put </w:t>
      </w:r>
      <w:r>
        <w:rPr>
          <w:rFonts w:ascii="Times New Roman" w:hAnsi="Times New Roman" w:cs="Times New Roman"/>
          <w:color w:val="000000"/>
          <w:sz w:val="27"/>
          <w:szCs w:val="27"/>
        </w:rPr>
        <w:t>=</w:t>
      </w:r>
      <w:r w:rsidR="003026F4">
        <w:rPr>
          <w:rFonts w:ascii="Times New Roman" w:hAnsi="Times New Roman" w:cs="Times New Roman"/>
          <w:color w:val="000000"/>
          <w:sz w:val="27"/>
          <w:szCs w:val="27"/>
        </w:rPr>
        <w:t>F=A+B’C</w:t>
      </w:r>
    </w:p>
    <w:p w14:paraId="560CBF53" w14:textId="60187D84" w:rsidR="003026F4" w:rsidRDefault="00E9741E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26941E80" wp14:editId="45A60D79">
            <wp:extent cx="5943600" cy="32931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4A473" w14:textId="77777777" w:rsidR="00CD739F" w:rsidRDefault="00CD739F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2CF5ACB1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67EEBEC4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4D195572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5FEFD3FF" w14:textId="77777777" w:rsidR="007B5D88" w:rsidRDefault="007B5D88" w:rsidP="00C0574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0EA4D8D2" w14:textId="77777777" w:rsidR="00CD739F" w:rsidRDefault="00CD739F" w:rsidP="00CD739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>For the above truth table, devise an expression in POS form</w:t>
      </w:r>
      <w:r w:rsidR="007B5D88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using KMap</w:t>
      </w:r>
      <w:r>
        <w:rPr>
          <w:rFonts w:ascii="Times New Roman" w:hAnsi="Times New Roman" w:cs="Times New Roman"/>
          <w:b/>
          <w:color w:val="000000"/>
          <w:sz w:val="27"/>
          <w:szCs w:val="27"/>
        </w:rPr>
        <w:t>.</w:t>
      </w:r>
    </w:p>
    <w:p w14:paraId="651EBB71" w14:textId="6250FD2B" w:rsidR="00CD739F" w:rsidRDefault="00CD739F" w:rsidP="00CD739F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lastRenderedPageBreak/>
        <w:t>K-Map</w:t>
      </w:r>
      <w:r w:rsidR="002E2C64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drawing>
          <wp:inline distT="0" distB="0" distL="0" distR="0" wp14:anchorId="580D4FA8" wp14:editId="51E32B82">
            <wp:extent cx="5943600" cy="7924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9BF02" w14:textId="77777777" w:rsidR="00CD739F" w:rsidRDefault="00CD739F" w:rsidP="00CD739F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BF18B36" w14:textId="5B0EE9DE" w:rsidR="00CD739F" w:rsidRDefault="00CD739F" w:rsidP="00CD739F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14:paraId="7C768E80" w14:textId="77777777" w:rsidR="00CD739F" w:rsidRDefault="00CD739F" w:rsidP="00CD739F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Expression</w:t>
      </w:r>
    </w:p>
    <w:p w14:paraId="6B45B650" w14:textId="75B77F4F" w:rsidR="00C417DF" w:rsidRDefault="004946E8" w:rsidP="00CD739F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Expression</w:t>
      </w:r>
    </w:p>
    <w:p w14:paraId="6C7017F7" w14:textId="77777777" w:rsidR="00CD739F" w:rsidRDefault="00C417DF" w:rsidP="00CD739F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4946E8">
        <w:rPr>
          <w:rFonts w:ascii="Times New Roman" w:hAnsi="Times New Roman" w:cs="Times New Roman"/>
          <w:color w:val="000000"/>
          <w:sz w:val="27"/>
          <w:szCs w:val="27"/>
          <w:highlight w:val="yellow"/>
        </w:rPr>
        <w:t>F=(B’+C)(A’+B’)(A’+C)</w:t>
      </w:r>
    </w:p>
    <w:p w14:paraId="23545724" w14:textId="77777777" w:rsidR="00DF49C2" w:rsidRDefault="00DF49C2" w:rsidP="00CD739F">
      <w:pPr>
        <w:rPr>
          <w:rFonts w:ascii="Times New Roman" w:hAnsi="Times New Roman" w:cs="Times New Roman"/>
          <w:color w:val="000000"/>
          <w:sz w:val="27"/>
          <w:szCs w:val="27"/>
        </w:rPr>
      </w:pPr>
    </w:p>
    <w:p w14:paraId="759FD605" w14:textId="77777777" w:rsidR="00DF49C2" w:rsidRDefault="00DF49C2" w:rsidP="00DF49C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>Devise a truth table and Boolean expression for the given K-Map.</w:t>
      </w:r>
    </w:p>
    <w:p w14:paraId="0FE264C5" w14:textId="77777777" w:rsidR="00A82E67" w:rsidRPr="00A82E67" w:rsidRDefault="00B7027C" w:rsidP="00A82E67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noProof/>
          <w:color w:val="000000"/>
          <w:sz w:val="27"/>
          <w:szCs w:val="27"/>
        </w:rPr>
        <w:drawing>
          <wp:anchor distT="0" distB="0" distL="114300" distR="114300" simplePos="0" relativeHeight="251659264" behindDoc="0" locked="0" layoutInCell="1" allowOverlap="1" wp14:anchorId="43A0F95B" wp14:editId="118AF62C">
            <wp:simplePos x="0" y="0"/>
            <wp:positionH relativeFrom="margin">
              <wp:posOffset>1472202</wp:posOffset>
            </wp:positionH>
            <wp:positionV relativeFrom="paragraph">
              <wp:posOffset>206631</wp:posOffset>
            </wp:positionV>
            <wp:extent cx="2705735" cy="2303780"/>
            <wp:effectExtent l="0" t="0" r="0" b="127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73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40A338" w14:textId="77777777" w:rsidR="00B7027C" w:rsidRDefault="00B7027C" w:rsidP="00CD739F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p w14:paraId="79C28A62" w14:textId="77777777" w:rsidR="00B7027C" w:rsidRP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3743D94C" w14:textId="77777777" w:rsidR="00B7027C" w:rsidRP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40F410A6" w14:textId="77777777" w:rsidR="00B7027C" w:rsidRP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6E2F9A8D" w14:textId="77777777" w:rsid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334902CB" w14:textId="77777777" w:rsid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12FCEB0F" w14:textId="77777777" w:rsidR="00CD739F" w:rsidRDefault="00CD739F" w:rsidP="00B7027C">
      <w:pPr>
        <w:rPr>
          <w:rFonts w:ascii="Times New Roman" w:hAnsi="Times New Roman" w:cs="Times New Roman"/>
          <w:sz w:val="27"/>
          <w:szCs w:val="27"/>
        </w:rPr>
      </w:pPr>
    </w:p>
    <w:p w14:paraId="0BD2529A" w14:textId="77777777" w:rsid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1EB7A19C" w14:textId="77777777" w:rsidR="00B7027C" w:rsidRDefault="00B7027C" w:rsidP="00B7027C">
      <w:pPr>
        <w:rPr>
          <w:rFonts w:ascii="Times New Roman" w:hAnsi="Times New Roman" w:cs="Times New Roman"/>
          <w:sz w:val="27"/>
          <w:szCs w:val="27"/>
        </w:rPr>
      </w:pPr>
    </w:p>
    <w:p w14:paraId="05BF91FA" w14:textId="77777777" w:rsidR="00B7027C" w:rsidRDefault="00B7027C" w:rsidP="00B7027C">
      <w:pPr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Truth Table</w:t>
      </w:r>
    </w:p>
    <w:p w14:paraId="7EFB3FA8" w14:textId="195C1B61" w:rsidR="004946E8" w:rsidRDefault="004946E8" w:rsidP="004946E8">
      <w:pPr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t>Truth Table</w:t>
      </w:r>
    </w:p>
    <w:p w14:paraId="07C611E3" w14:textId="7416F4B4" w:rsidR="004946E8" w:rsidRPr="00C01C99" w:rsidRDefault="004946E8" w:rsidP="004946E8">
      <w:pPr>
        <w:rPr>
          <w:rFonts w:ascii="Times New Roman" w:hAnsi="Times New Roman" w:cs="Times New Roman"/>
          <w:sz w:val="27"/>
          <w:szCs w:val="27"/>
        </w:rPr>
      </w:pPr>
      <w:r w:rsidRPr="004946E8">
        <w:rPr>
          <w:rFonts w:ascii="Times New Roman" w:hAnsi="Times New Roman" w:cs="Times New Roman"/>
          <w:sz w:val="27"/>
          <w:szCs w:val="27"/>
          <w:highlight w:val="cyan"/>
        </w:rPr>
        <w:t>A</w:t>
      </w:r>
      <w:r w:rsidRPr="004946E8">
        <w:rPr>
          <w:rFonts w:ascii="Times New Roman" w:hAnsi="Times New Roman" w:cs="Times New Roman"/>
          <w:sz w:val="27"/>
          <w:szCs w:val="27"/>
          <w:highlight w:val="cyan"/>
        </w:rPr>
        <w:tab/>
      </w:r>
      <w:r w:rsidRPr="004946E8">
        <w:rPr>
          <w:rFonts w:ascii="Times New Roman" w:hAnsi="Times New Roman" w:cs="Times New Roman"/>
          <w:sz w:val="27"/>
          <w:szCs w:val="27"/>
          <w:highlight w:val="cyan"/>
        </w:rPr>
        <w:tab/>
      </w:r>
      <w:r w:rsidRPr="004946E8">
        <w:rPr>
          <w:rFonts w:ascii="Times New Roman" w:hAnsi="Times New Roman" w:cs="Times New Roman"/>
          <w:sz w:val="27"/>
          <w:szCs w:val="27"/>
          <w:highlight w:val="cyan"/>
        </w:rPr>
        <w:tab/>
        <w:t>B</w:t>
      </w:r>
      <w:r w:rsidRPr="004946E8">
        <w:rPr>
          <w:rFonts w:ascii="Times New Roman" w:hAnsi="Times New Roman" w:cs="Times New Roman"/>
          <w:sz w:val="27"/>
          <w:szCs w:val="27"/>
          <w:highlight w:val="cyan"/>
        </w:rPr>
        <w:tab/>
      </w:r>
      <w:r w:rsidRPr="004946E8">
        <w:rPr>
          <w:rFonts w:ascii="Times New Roman" w:hAnsi="Times New Roman" w:cs="Times New Roman"/>
          <w:sz w:val="27"/>
          <w:szCs w:val="27"/>
          <w:highlight w:val="cyan"/>
        </w:rPr>
        <w:tab/>
      </w:r>
      <w:r w:rsidRPr="004946E8">
        <w:rPr>
          <w:rFonts w:ascii="Times New Roman" w:hAnsi="Times New Roman" w:cs="Times New Roman"/>
          <w:sz w:val="27"/>
          <w:szCs w:val="27"/>
          <w:highlight w:val="cyan"/>
        </w:rPr>
        <w:tab/>
        <w:t>C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4946E8">
        <w:rPr>
          <w:rFonts w:ascii="Times New Roman" w:hAnsi="Times New Roman" w:cs="Times New Roman"/>
          <w:sz w:val="27"/>
          <w:szCs w:val="27"/>
          <w:highlight w:val="green"/>
        </w:rPr>
        <w:t>D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4946E8">
        <w:rPr>
          <w:rFonts w:ascii="Times New Roman" w:hAnsi="Times New Roman" w:cs="Times New Roman"/>
          <w:sz w:val="27"/>
          <w:szCs w:val="27"/>
          <w:highlight w:val="yellow"/>
        </w:rPr>
        <w:t>OUTPUT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876"/>
        <w:gridCol w:w="1876"/>
        <w:gridCol w:w="1876"/>
        <w:gridCol w:w="1876"/>
        <w:gridCol w:w="1846"/>
      </w:tblGrid>
      <w:tr w:rsidR="004946E8" w14:paraId="6F3B679D" w14:textId="77777777" w:rsidTr="004946E8">
        <w:tc>
          <w:tcPr>
            <w:tcW w:w="1876" w:type="dxa"/>
            <w:shd w:val="clear" w:color="auto" w:fill="ACB9CA" w:themeFill="text2" w:themeFillTint="66"/>
          </w:tcPr>
          <w:p w14:paraId="54A8F3A0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709729DF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722E4DAA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7566641F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741BF2B8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</w:tr>
      <w:tr w:rsidR="004946E8" w14:paraId="33506C85" w14:textId="77777777" w:rsidTr="004946E8">
        <w:tc>
          <w:tcPr>
            <w:tcW w:w="1876" w:type="dxa"/>
            <w:shd w:val="clear" w:color="auto" w:fill="ACB9CA" w:themeFill="text2" w:themeFillTint="66"/>
          </w:tcPr>
          <w:p w14:paraId="5502EC18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6C282A8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5BF3BC9A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3097580E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3919F17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</w:tr>
      <w:tr w:rsidR="004946E8" w14:paraId="76663A06" w14:textId="77777777" w:rsidTr="004946E8">
        <w:tc>
          <w:tcPr>
            <w:tcW w:w="1876" w:type="dxa"/>
            <w:shd w:val="clear" w:color="auto" w:fill="ACB9CA" w:themeFill="text2" w:themeFillTint="66"/>
          </w:tcPr>
          <w:p w14:paraId="2F5FF67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0F7E3BDF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78CBA649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37B73B47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0B69D6E8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</w:tr>
      <w:tr w:rsidR="004946E8" w14:paraId="3B85885D" w14:textId="77777777" w:rsidTr="004946E8">
        <w:tc>
          <w:tcPr>
            <w:tcW w:w="1876" w:type="dxa"/>
            <w:shd w:val="clear" w:color="auto" w:fill="ACB9CA" w:themeFill="text2" w:themeFillTint="66"/>
          </w:tcPr>
          <w:p w14:paraId="4ACCFDC7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3530900A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231293D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1ABD9E0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77636779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</w:tr>
      <w:tr w:rsidR="004946E8" w14:paraId="04125A46" w14:textId="77777777" w:rsidTr="004946E8">
        <w:tc>
          <w:tcPr>
            <w:tcW w:w="1876" w:type="dxa"/>
            <w:shd w:val="clear" w:color="auto" w:fill="ACB9CA" w:themeFill="text2" w:themeFillTint="66"/>
          </w:tcPr>
          <w:p w14:paraId="0CCD37EC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37E70DEF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360E6251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60DE84C1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5397DD51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</w:tr>
      <w:tr w:rsidR="004946E8" w14:paraId="7AAB8E20" w14:textId="77777777" w:rsidTr="004946E8">
        <w:tc>
          <w:tcPr>
            <w:tcW w:w="1876" w:type="dxa"/>
            <w:shd w:val="clear" w:color="auto" w:fill="ACB9CA" w:themeFill="text2" w:themeFillTint="66"/>
          </w:tcPr>
          <w:p w14:paraId="4F1DEDD8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4A3A5D1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3C116111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01C5A7BD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16C0B9FB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</w:tr>
      <w:tr w:rsidR="004946E8" w14:paraId="3092F600" w14:textId="77777777" w:rsidTr="004946E8">
        <w:tc>
          <w:tcPr>
            <w:tcW w:w="1876" w:type="dxa"/>
            <w:shd w:val="clear" w:color="auto" w:fill="ACB9CA" w:themeFill="text2" w:themeFillTint="66"/>
          </w:tcPr>
          <w:p w14:paraId="22785E75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7ECC79A7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056402FE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1</w:t>
            </w:r>
          </w:p>
        </w:tc>
        <w:tc>
          <w:tcPr>
            <w:tcW w:w="1876" w:type="dxa"/>
            <w:shd w:val="clear" w:color="auto" w:fill="ACB9CA" w:themeFill="text2" w:themeFillTint="66"/>
          </w:tcPr>
          <w:p w14:paraId="68D37F8C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  <w:tc>
          <w:tcPr>
            <w:tcW w:w="1846" w:type="dxa"/>
            <w:shd w:val="clear" w:color="auto" w:fill="ACB9CA" w:themeFill="text2" w:themeFillTint="66"/>
          </w:tcPr>
          <w:p w14:paraId="14D0FD52" w14:textId="77777777" w:rsidR="004946E8" w:rsidRP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</w:pPr>
            <w:r w:rsidRPr="004946E8">
              <w:rPr>
                <w:rFonts w:ascii="Times New Roman" w:hAnsi="Times New Roman" w:cs="Times New Roman"/>
                <w:sz w:val="27"/>
                <w:szCs w:val="27"/>
                <w:highlight w:val="cyan"/>
                <w:u w:val="single"/>
              </w:rPr>
              <w:t>0</w:t>
            </w:r>
          </w:p>
        </w:tc>
      </w:tr>
      <w:tr w:rsidR="004946E8" w14:paraId="0D9C6553" w14:textId="77777777" w:rsidTr="004946E8">
        <w:tc>
          <w:tcPr>
            <w:tcW w:w="1876" w:type="dxa"/>
            <w:shd w:val="clear" w:color="auto" w:fill="92D050"/>
          </w:tcPr>
          <w:p w14:paraId="10F43538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03AA694F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3B96A583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1D5853B4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46" w:type="dxa"/>
            <w:shd w:val="clear" w:color="auto" w:fill="92D050"/>
          </w:tcPr>
          <w:p w14:paraId="608FF44F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</w:tr>
      <w:tr w:rsidR="004946E8" w14:paraId="1AA18C53" w14:textId="77777777" w:rsidTr="004946E8">
        <w:tc>
          <w:tcPr>
            <w:tcW w:w="1876" w:type="dxa"/>
            <w:shd w:val="clear" w:color="auto" w:fill="92D050"/>
          </w:tcPr>
          <w:p w14:paraId="43E7E6D6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328F76BC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44CADFB7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35F54C05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46" w:type="dxa"/>
            <w:shd w:val="clear" w:color="auto" w:fill="92D050"/>
          </w:tcPr>
          <w:p w14:paraId="1E721BCF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</w:tr>
      <w:tr w:rsidR="004946E8" w14:paraId="2BBD61B8" w14:textId="77777777" w:rsidTr="004946E8">
        <w:tc>
          <w:tcPr>
            <w:tcW w:w="1876" w:type="dxa"/>
            <w:shd w:val="clear" w:color="auto" w:fill="92D050"/>
          </w:tcPr>
          <w:p w14:paraId="42910180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lastRenderedPageBreak/>
              <w:t>1</w:t>
            </w:r>
          </w:p>
        </w:tc>
        <w:tc>
          <w:tcPr>
            <w:tcW w:w="1876" w:type="dxa"/>
            <w:shd w:val="clear" w:color="auto" w:fill="92D050"/>
          </w:tcPr>
          <w:p w14:paraId="4FF371ED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4966768D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7ADED6D0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46" w:type="dxa"/>
            <w:shd w:val="clear" w:color="auto" w:fill="92D050"/>
          </w:tcPr>
          <w:p w14:paraId="51E3D05D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</w:tr>
      <w:tr w:rsidR="004946E8" w14:paraId="4703D98D" w14:textId="77777777" w:rsidTr="004946E8">
        <w:tc>
          <w:tcPr>
            <w:tcW w:w="1876" w:type="dxa"/>
            <w:shd w:val="clear" w:color="auto" w:fill="92D050"/>
          </w:tcPr>
          <w:p w14:paraId="1B5A92D5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7CBFB7B0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61F6D19F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54D4B62C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46" w:type="dxa"/>
            <w:shd w:val="clear" w:color="auto" w:fill="92D050"/>
          </w:tcPr>
          <w:p w14:paraId="7F5DA806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</w:tr>
      <w:tr w:rsidR="004946E8" w14:paraId="5DAC87C8" w14:textId="77777777" w:rsidTr="004946E8">
        <w:tc>
          <w:tcPr>
            <w:tcW w:w="1876" w:type="dxa"/>
            <w:shd w:val="clear" w:color="auto" w:fill="92D050"/>
          </w:tcPr>
          <w:p w14:paraId="79BDDB4C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0392F417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37AAC509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2D55CA54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46" w:type="dxa"/>
            <w:shd w:val="clear" w:color="auto" w:fill="92D050"/>
          </w:tcPr>
          <w:p w14:paraId="4F3FCD1C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</w:tr>
      <w:tr w:rsidR="004946E8" w14:paraId="3493A525" w14:textId="77777777" w:rsidTr="004946E8">
        <w:tc>
          <w:tcPr>
            <w:tcW w:w="1876" w:type="dxa"/>
            <w:shd w:val="clear" w:color="auto" w:fill="92D050"/>
          </w:tcPr>
          <w:p w14:paraId="3EE1F0FA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7CE6812E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31F6C42A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62D03BDF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46" w:type="dxa"/>
            <w:shd w:val="clear" w:color="auto" w:fill="92D050"/>
          </w:tcPr>
          <w:p w14:paraId="6995D830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</w:tr>
      <w:tr w:rsidR="004946E8" w14:paraId="416DAFDD" w14:textId="77777777" w:rsidTr="004946E8">
        <w:tc>
          <w:tcPr>
            <w:tcW w:w="1876" w:type="dxa"/>
            <w:shd w:val="clear" w:color="auto" w:fill="92D050"/>
          </w:tcPr>
          <w:p w14:paraId="1F335203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0EDE0134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  <w:shd w:val="clear" w:color="auto" w:fill="92D050"/>
          </w:tcPr>
          <w:p w14:paraId="75E0DFA2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76" w:type="dxa"/>
            <w:shd w:val="clear" w:color="auto" w:fill="92D050"/>
          </w:tcPr>
          <w:p w14:paraId="4EF04F73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46" w:type="dxa"/>
            <w:shd w:val="clear" w:color="auto" w:fill="92D050"/>
          </w:tcPr>
          <w:p w14:paraId="7424C385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</w:tr>
      <w:tr w:rsidR="004946E8" w14:paraId="787FFB68" w14:textId="77777777" w:rsidTr="003745DC">
        <w:tc>
          <w:tcPr>
            <w:tcW w:w="1876" w:type="dxa"/>
          </w:tcPr>
          <w:p w14:paraId="28009684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</w:tcPr>
          <w:p w14:paraId="399B08A4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</w:tcPr>
          <w:p w14:paraId="0BA74862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</w:tcPr>
          <w:p w14:paraId="2B90920C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  <w:tc>
          <w:tcPr>
            <w:tcW w:w="1846" w:type="dxa"/>
          </w:tcPr>
          <w:p w14:paraId="643FA3E9" w14:textId="77777777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</w:tr>
      <w:tr w:rsidR="004946E8" w14:paraId="7522DB6E" w14:textId="77777777" w:rsidTr="003745DC">
        <w:tc>
          <w:tcPr>
            <w:tcW w:w="1876" w:type="dxa"/>
          </w:tcPr>
          <w:p w14:paraId="6F9F6E91" w14:textId="3C2F979D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</w:tcPr>
          <w:p w14:paraId="5261A88F" w14:textId="08D82F4A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</w:tcPr>
          <w:p w14:paraId="078C67C5" w14:textId="689AE7C5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76" w:type="dxa"/>
          </w:tcPr>
          <w:p w14:paraId="3075A0AC" w14:textId="19BA721F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1</w:t>
            </w:r>
          </w:p>
        </w:tc>
        <w:tc>
          <w:tcPr>
            <w:tcW w:w="1846" w:type="dxa"/>
          </w:tcPr>
          <w:p w14:paraId="2BA1B17D" w14:textId="20B8C4EA" w:rsidR="004946E8" w:rsidRDefault="004946E8" w:rsidP="003745DC">
            <w:pPr>
              <w:rPr>
                <w:rFonts w:ascii="Times New Roman" w:hAnsi="Times New Roman" w:cs="Times New Roman"/>
                <w:sz w:val="27"/>
                <w:szCs w:val="27"/>
                <w:u w:val="single"/>
              </w:rPr>
            </w:pPr>
            <w:r>
              <w:rPr>
                <w:rFonts w:ascii="Times New Roman" w:hAnsi="Times New Roman" w:cs="Times New Roman"/>
                <w:sz w:val="27"/>
                <w:szCs w:val="27"/>
                <w:u w:val="single"/>
              </w:rPr>
              <w:t>0</w:t>
            </w:r>
          </w:p>
        </w:tc>
      </w:tr>
    </w:tbl>
    <w:p w14:paraId="35C13BF8" w14:textId="77777777" w:rsidR="00B7027C" w:rsidRDefault="00C01C99" w:rsidP="004946E8">
      <w:pPr>
        <w:shd w:val="clear" w:color="auto" w:fill="00B050"/>
        <w:rPr>
          <w:rFonts w:ascii="Times New Roman" w:hAnsi="Times New Roman" w:cs="Times New Roman"/>
          <w:sz w:val="27"/>
          <w:szCs w:val="27"/>
          <w:u w:val="single"/>
        </w:rPr>
      </w:pPr>
      <w:r>
        <w:rPr>
          <w:rFonts w:ascii="Times New Roman" w:hAnsi="Times New Roman" w:cs="Times New Roman"/>
          <w:sz w:val="27"/>
          <w:szCs w:val="27"/>
          <w:u w:val="single"/>
        </w:rPr>
        <w:br w:type="textWrapping" w:clear="all"/>
      </w:r>
    </w:p>
    <w:p w14:paraId="5126593B" w14:textId="77777777" w:rsidR="00B7027C" w:rsidRDefault="00B7027C" w:rsidP="004946E8">
      <w:pPr>
        <w:shd w:val="clear" w:color="auto" w:fill="00B050"/>
        <w:rPr>
          <w:rFonts w:ascii="Times New Roman" w:hAnsi="Times New Roman" w:cs="Times New Roman"/>
          <w:sz w:val="27"/>
          <w:szCs w:val="27"/>
          <w:u w:val="single"/>
        </w:rPr>
      </w:pPr>
    </w:p>
    <w:p w14:paraId="473A18DB" w14:textId="77777777" w:rsidR="00B7027C" w:rsidRPr="004946E8" w:rsidRDefault="00B7027C" w:rsidP="004946E8">
      <w:pPr>
        <w:shd w:val="clear" w:color="auto" w:fill="00B050"/>
        <w:rPr>
          <w:rFonts w:ascii="Times New Roman" w:hAnsi="Times New Roman" w:cs="Times New Roman"/>
          <w:sz w:val="27"/>
          <w:szCs w:val="27"/>
          <w:highlight w:val="red"/>
          <w:u w:val="single"/>
        </w:rPr>
      </w:pPr>
      <w:r w:rsidRPr="004946E8">
        <w:rPr>
          <w:rFonts w:ascii="Times New Roman" w:hAnsi="Times New Roman" w:cs="Times New Roman"/>
          <w:sz w:val="27"/>
          <w:szCs w:val="27"/>
          <w:highlight w:val="red"/>
          <w:u w:val="single"/>
        </w:rPr>
        <w:t>Expression</w:t>
      </w:r>
    </w:p>
    <w:p w14:paraId="1AD85D08" w14:textId="3623A4D8" w:rsidR="00C01C99" w:rsidRDefault="00C01C99" w:rsidP="004946E8">
      <w:pPr>
        <w:shd w:val="clear" w:color="auto" w:fill="00B050"/>
        <w:rPr>
          <w:rFonts w:ascii="Times New Roman" w:hAnsi="Times New Roman" w:cs="Times New Roman"/>
          <w:sz w:val="27"/>
          <w:szCs w:val="27"/>
        </w:rPr>
      </w:pPr>
      <w:r w:rsidRPr="004946E8">
        <w:rPr>
          <w:rFonts w:ascii="Times New Roman" w:hAnsi="Times New Roman" w:cs="Times New Roman"/>
          <w:sz w:val="27"/>
          <w:szCs w:val="27"/>
          <w:highlight w:val="red"/>
          <w:u w:val="single"/>
        </w:rPr>
        <w:t>F=</w:t>
      </w:r>
      <w:r w:rsidRPr="004946E8">
        <w:rPr>
          <w:rFonts w:ascii="Times New Roman" w:hAnsi="Times New Roman" w:cs="Times New Roman"/>
          <w:sz w:val="27"/>
          <w:szCs w:val="27"/>
          <w:highlight w:val="red"/>
        </w:rPr>
        <w:t xml:space="preserve"> AB’C+C’D+AB’D</w:t>
      </w:r>
    </w:p>
    <w:p w14:paraId="1077B8FB" w14:textId="5C0025BC" w:rsidR="008A069C" w:rsidRDefault="008A069C" w:rsidP="008A069C">
      <w:pPr>
        <w:rPr>
          <w:rFonts w:ascii="Times New Roman" w:hAnsi="Times New Roman" w:cs="Times New Roman"/>
          <w:sz w:val="27"/>
          <w:szCs w:val="27"/>
        </w:rPr>
      </w:pPr>
    </w:p>
    <w:p w14:paraId="0CB4921D" w14:textId="06561CD5" w:rsidR="008A069C" w:rsidRDefault="008A069C" w:rsidP="008A069C">
      <w:pPr>
        <w:rPr>
          <w:rFonts w:ascii="Times New Roman" w:hAnsi="Times New Roman" w:cs="Times New Roman"/>
          <w:sz w:val="27"/>
          <w:szCs w:val="27"/>
        </w:rPr>
      </w:pPr>
    </w:p>
    <w:p w14:paraId="309CD6FF" w14:textId="0BF0B048" w:rsidR="008A069C" w:rsidRDefault="008A069C" w:rsidP="008A069C">
      <w:pPr>
        <w:rPr>
          <w:rFonts w:ascii="Times New Roman" w:hAnsi="Times New Roman" w:cs="Times New Roman"/>
          <w:sz w:val="27"/>
          <w:szCs w:val="27"/>
        </w:rPr>
      </w:pPr>
    </w:p>
    <w:p w14:paraId="2BA7841D" w14:textId="54840ABA" w:rsidR="008A069C" w:rsidRDefault="008A069C" w:rsidP="008A069C">
      <w:pPr>
        <w:rPr>
          <w:rFonts w:ascii="Times New Roman" w:hAnsi="Times New Roman" w:cs="Times New Roman"/>
          <w:sz w:val="27"/>
          <w:szCs w:val="27"/>
        </w:rPr>
      </w:pPr>
    </w:p>
    <w:p w14:paraId="689C5244" w14:textId="500CEC98" w:rsidR="008A069C" w:rsidRDefault="008A069C" w:rsidP="008A069C">
      <w:pPr>
        <w:rPr>
          <w:rFonts w:ascii="Times New Roman" w:hAnsi="Times New Roman" w:cs="Times New Roman"/>
          <w:sz w:val="27"/>
          <w:szCs w:val="27"/>
        </w:rPr>
      </w:pPr>
    </w:p>
    <w:p w14:paraId="1ADD60A8" w14:textId="746A4360" w:rsidR="008A069C" w:rsidRDefault="008A069C" w:rsidP="008A069C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Muzamil</w:t>
      </w:r>
    </w:p>
    <w:p w14:paraId="2BA7A09A" w14:textId="50407CA1" w:rsidR="008A069C" w:rsidRPr="008A069C" w:rsidRDefault="008A069C" w:rsidP="008A069C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P20-0108</w:t>
      </w:r>
    </w:p>
    <w:sectPr w:rsidR="008A069C" w:rsidRPr="008A0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DED22" w14:textId="77777777" w:rsidR="00FB1E67" w:rsidRDefault="00FB1E67" w:rsidP="00CD739F">
      <w:pPr>
        <w:spacing w:after="0" w:line="240" w:lineRule="auto"/>
      </w:pPr>
      <w:r>
        <w:separator/>
      </w:r>
    </w:p>
  </w:endnote>
  <w:endnote w:type="continuationSeparator" w:id="0">
    <w:p w14:paraId="262313BA" w14:textId="77777777" w:rsidR="00FB1E67" w:rsidRDefault="00FB1E67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5714CA" w14:textId="77777777" w:rsidR="00FB1E67" w:rsidRDefault="00FB1E67" w:rsidP="00CD739F">
      <w:pPr>
        <w:spacing w:after="0" w:line="240" w:lineRule="auto"/>
      </w:pPr>
      <w:r>
        <w:separator/>
      </w:r>
    </w:p>
  </w:footnote>
  <w:footnote w:type="continuationSeparator" w:id="0">
    <w:p w14:paraId="40B0EA9A" w14:textId="77777777" w:rsidR="00FB1E67" w:rsidRDefault="00FB1E67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kwrQUA7cR6IiwAAAA="/>
  </w:docVars>
  <w:rsids>
    <w:rsidRoot w:val="00B264C7"/>
    <w:rsid w:val="000042B2"/>
    <w:rsid w:val="0001239C"/>
    <w:rsid w:val="000362D4"/>
    <w:rsid w:val="000C0493"/>
    <w:rsid w:val="00194BB3"/>
    <w:rsid w:val="001B2F92"/>
    <w:rsid w:val="001B58D5"/>
    <w:rsid w:val="001D0D66"/>
    <w:rsid w:val="001D50A9"/>
    <w:rsid w:val="002E2C64"/>
    <w:rsid w:val="003026F4"/>
    <w:rsid w:val="00345F50"/>
    <w:rsid w:val="003745DC"/>
    <w:rsid w:val="00391224"/>
    <w:rsid w:val="003A1866"/>
    <w:rsid w:val="003D76C5"/>
    <w:rsid w:val="00426EB2"/>
    <w:rsid w:val="00476A4B"/>
    <w:rsid w:val="00491F73"/>
    <w:rsid w:val="004946E8"/>
    <w:rsid w:val="005347BA"/>
    <w:rsid w:val="00537260"/>
    <w:rsid w:val="00595E05"/>
    <w:rsid w:val="00601DD4"/>
    <w:rsid w:val="006032DC"/>
    <w:rsid w:val="00656A4E"/>
    <w:rsid w:val="00680228"/>
    <w:rsid w:val="00755775"/>
    <w:rsid w:val="007B5D88"/>
    <w:rsid w:val="007D1638"/>
    <w:rsid w:val="008024F8"/>
    <w:rsid w:val="008A069C"/>
    <w:rsid w:val="008E15E0"/>
    <w:rsid w:val="00A470B7"/>
    <w:rsid w:val="00A82E67"/>
    <w:rsid w:val="00AB0291"/>
    <w:rsid w:val="00B264C7"/>
    <w:rsid w:val="00B41570"/>
    <w:rsid w:val="00B7027C"/>
    <w:rsid w:val="00BC7B92"/>
    <w:rsid w:val="00BE09D5"/>
    <w:rsid w:val="00BE1E09"/>
    <w:rsid w:val="00C01C99"/>
    <w:rsid w:val="00C0574B"/>
    <w:rsid w:val="00C417DF"/>
    <w:rsid w:val="00CD739F"/>
    <w:rsid w:val="00D86AB4"/>
    <w:rsid w:val="00D9684F"/>
    <w:rsid w:val="00DF49C2"/>
    <w:rsid w:val="00E9741E"/>
    <w:rsid w:val="00EA1413"/>
    <w:rsid w:val="00EA5346"/>
    <w:rsid w:val="00F55131"/>
    <w:rsid w:val="00FB1E67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7089F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character" w:styleId="Hyperlink">
    <w:name w:val="Hyperlink"/>
    <w:basedOn w:val="DefaultParagraphFont"/>
    <w:uiPriority w:val="99"/>
    <w:unhideWhenUsed/>
    <w:rsid w:val="007B5D8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024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01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jpe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jpeg"/><Relationship Id="rId41" Type="http://schemas.openxmlformats.org/officeDocument/2006/relationships/image" Target="media/image3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gif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fontTable" Target="fontTable.xml"/><Relationship Id="rId8" Type="http://schemas.openxmlformats.org/officeDocument/2006/relationships/hyperlink" Target="https://www.geeksforgeeks.org/introduction-of-k-map-karnaugh-map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DDD54-634E-49DB-B2DE-FB590D71D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6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H.p</cp:lastModifiedBy>
  <cp:revision>3</cp:revision>
  <dcterms:created xsi:type="dcterms:W3CDTF">2021-04-04T15:12:00Z</dcterms:created>
  <dcterms:modified xsi:type="dcterms:W3CDTF">2021-04-05T22:39:00Z</dcterms:modified>
</cp:coreProperties>
</file>